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2618" w:type="dxa"/>
        <w:tblLook w:val="04A0" w:firstRow="1" w:lastRow="0" w:firstColumn="1" w:lastColumn="0" w:noHBand="0" w:noVBand="1"/>
      </w:tblPr>
      <w:tblGrid>
        <w:gridCol w:w="1247"/>
        <w:gridCol w:w="3015"/>
        <w:gridCol w:w="2496"/>
        <w:gridCol w:w="1905"/>
        <w:gridCol w:w="3955"/>
      </w:tblGrid>
      <w:tr w:rsidR="00E22D00" w14:paraId="680EB7A1" w14:textId="77777777" w:rsidTr="4C1E042C">
        <w:trPr>
          <w:trHeight w:val="492"/>
        </w:trPr>
        <w:tc>
          <w:tcPr>
            <w:tcW w:w="1247" w:type="dxa"/>
          </w:tcPr>
          <w:p w14:paraId="5CF94D79" w14:textId="57AFDEFE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3015" w:type="dxa"/>
          </w:tcPr>
          <w:p w14:paraId="631DFE03" w14:textId="1EF475BE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Email</w:t>
            </w:r>
          </w:p>
        </w:tc>
        <w:tc>
          <w:tcPr>
            <w:tcW w:w="2496" w:type="dxa"/>
          </w:tcPr>
          <w:p w14:paraId="10A697E1" w14:textId="01F87DF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Institution</w:t>
            </w:r>
          </w:p>
        </w:tc>
        <w:tc>
          <w:tcPr>
            <w:tcW w:w="1905" w:type="dxa"/>
          </w:tcPr>
          <w:p w14:paraId="621D3D98" w14:textId="704EEE0A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  <w:r w:rsidRPr="340DA93F">
              <w:rPr>
                <w:rFonts w:ascii="Times New Roman" w:eastAsia="Times New Roman" w:hAnsi="Times New Roman" w:cs="Times New Roman"/>
              </w:rPr>
              <w:t>Role</w:t>
            </w:r>
          </w:p>
        </w:tc>
        <w:tc>
          <w:tcPr>
            <w:tcW w:w="3955" w:type="dxa"/>
          </w:tcPr>
          <w:p w14:paraId="5723ABD0" w14:textId="056ECF41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  <w:r w:rsidRPr="64FCBFCE">
              <w:rPr>
                <w:rFonts w:ascii="Times New Roman" w:eastAsia="Times New Roman" w:hAnsi="Times New Roman" w:cs="Times New Roman"/>
              </w:rPr>
              <w:t>LinkedIn</w:t>
            </w:r>
            <w:r w:rsidR="5423F3B7" w:rsidRPr="64FCBFCE">
              <w:rPr>
                <w:rFonts w:ascii="Times New Roman" w:eastAsia="Times New Roman" w:hAnsi="Times New Roman" w:cs="Times New Roman"/>
              </w:rPr>
              <w:t xml:space="preserve"> Profile, and image</w:t>
            </w:r>
          </w:p>
        </w:tc>
      </w:tr>
      <w:tr w:rsidR="00E22D00" w14:paraId="41A47CBD" w14:textId="77777777" w:rsidTr="4C1E042C">
        <w:trPr>
          <w:trHeight w:val="492"/>
        </w:trPr>
        <w:tc>
          <w:tcPr>
            <w:tcW w:w="1247" w:type="dxa"/>
          </w:tcPr>
          <w:p w14:paraId="3288902C" w14:textId="413CFD47" w:rsidR="0070458D" w:rsidRPr="00EE2AC9" w:rsidRDefault="00644412" w:rsidP="4C1E042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ohn Doe</w:t>
            </w:r>
          </w:p>
          <w:p w14:paraId="3124A8BF" w14:textId="12345E34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62FBB049" w14:textId="4A37511D" w:rsidR="0070458D" w:rsidRDefault="0070458D" w:rsidP="64FCBFCE">
            <w:pPr>
              <w:rPr>
                <w:rFonts w:ascii="Times New Roman" w:eastAsia="Times New Roman" w:hAnsi="Times New Roman" w:cs="Times New Roman"/>
                <w:highlight w:val="yellow"/>
              </w:rPr>
            </w:pPr>
          </w:p>
          <w:p w14:paraId="1AF65748" w14:textId="6490A3FC" w:rsidR="0070458D" w:rsidRDefault="2BBFF190" w:rsidP="64FCBFCE">
            <w:pPr>
              <w:rPr>
                <w:rFonts w:ascii="Times New Roman" w:eastAsia="Times New Roman" w:hAnsi="Times New Roman" w:cs="Times New Roman"/>
                <w:highlight w:val="yellow"/>
              </w:rPr>
            </w:pPr>
            <w:r w:rsidRPr="4C1E042C">
              <w:rPr>
                <w:rFonts w:ascii="Times New Roman" w:eastAsia="Times New Roman" w:hAnsi="Times New Roman" w:cs="Times New Roman"/>
                <w:highlight w:val="yellow"/>
              </w:rPr>
              <w:t>SAMPLE PROFILE</w:t>
            </w:r>
          </w:p>
        </w:tc>
        <w:tc>
          <w:tcPr>
            <w:tcW w:w="3015" w:type="dxa"/>
          </w:tcPr>
          <w:p w14:paraId="5765D3D6" w14:textId="2EAD65CD" w:rsidR="0070458D" w:rsidRDefault="00644412" w:rsidP="4C1E042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ohn.doe@email.com</w:t>
            </w:r>
          </w:p>
          <w:p w14:paraId="787C9161" w14:textId="5AEB17B7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07F9BC5F" w14:textId="591C0CF7" w:rsidR="00DC0EA4" w:rsidRPr="00FB037B" w:rsidRDefault="00644412" w:rsidP="4C1E042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+1 234567</w:t>
            </w:r>
          </w:p>
          <w:p w14:paraId="5DE231DE" w14:textId="77777777" w:rsidR="0070458D" w:rsidRPr="00FB037B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  <w:p w14:paraId="2E9360B0" w14:textId="77777777" w:rsidR="0070458D" w:rsidRPr="00FB037B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ACFDD9D" w14:textId="0EE70281" w:rsidR="0070458D" w:rsidRDefault="00644412" w:rsidP="4C1E042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overnment ICT Authority</w:t>
            </w:r>
          </w:p>
        </w:tc>
        <w:tc>
          <w:tcPr>
            <w:tcW w:w="1905" w:type="dxa"/>
          </w:tcPr>
          <w:p w14:paraId="26133FBF" w14:textId="77777777" w:rsidR="0070458D" w:rsidRPr="0070458D" w:rsidRDefault="1B5339AE" w:rsidP="4C1E042C">
            <w:pPr>
              <w:rPr>
                <w:rFonts w:ascii="Times New Roman" w:eastAsia="Times New Roman" w:hAnsi="Times New Roman" w:cs="Times New Roman"/>
              </w:rPr>
            </w:pPr>
            <w:r w:rsidRPr="4C1E042C">
              <w:rPr>
                <w:rFonts w:ascii="Times New Roman" w:eastAsia="Times New Roman" w:hAnsi="Times New Roman" w:cs="Times New Roman"/>
              </w:rPr>
              <w:t>Deputy Director, Information Security (Cybersecurity)</w:t>
            </w:r>
          </w:p>
          <w:p w14:paraId="3DD94079" w14:textId="2FDB6634" w:rsidR="0070458D" w:rsidRDefault="0070458D" w:rsidP="4C1E042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9387DFD" w14:textId="4C099A82" w:rsidR="0070458D" w:rsidRDefault="0070458D" w:rsidP="00DC0EA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15190610" w14:textId="77777777" w:rsidTr="4C1E042C">
        <w:trPr>
          <w:trHeight w:val="492"/>
        </w:trPr>
        <w:tc>
          <w:tcPr>
            <w:tcW w:w="1247" w:type="dxa"/>
          </w:tcPr>
          <w:p w14:paraId="5E524277" w14:textId="33797C49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14CCA6F9" w14:textId="2D77B31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0A2E6CD6" w14:textId="6A19F6E8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2120112" w14:textId="22FCA5CB" w:rsidR="008B4D3E" w:rsidRDefault="008B4D3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08155B25" w14:textId="0856E082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26EC5306" w14:textId="77777777" w:rsidTr="4C1E042C">
        <w:trPr>
          <w:trHeight w:val="492"/>
        </w:trPr>
        <w:tc>
          <w:tcPr>
            <w:tcW w:w="1247" w:type="dxa"/>
          </w:tcPr>
          <w:p w14:paraId="7D4A3338" w14:textId="25C75F1F" w:rsidR="00162705" w:rsidRPr="00154517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229BDB37" w14:textId="5D9FADE0" w:rsidR="00162705" w:rsidRPr="00154517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503587CC" w14:textId="22B921B6" w:rsidR="00162705" w:rsidRDefault="00162705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0A78D81" w14:textId="5B31073A" w:rsidR="00162705" w:rsidRDefault="00162705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788C8DCF" w14:textId="5F3D195A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011108AC" w14:textId="77777777" w:rsidTr="4C1E042C">
        <w:trPr>
          <w:trHeight w:val="492"/>
        </w:trPr>
        <w:tc>
          <w:tcPr>
            <w:tcW w:w="1247" w:type="dxa"/>
          </w:tcPr>
          <w:p w14:paraId="1BABAE89" w14:textId="21612FBD" w:rsid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2453828E" w14:textId="2DA3225D" w:rsidR="000854D2" w:rsidRP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32C451AF" w14:textId="4F2BBC88" w:rsidR="000854D2" w:rsidRDefault="000854D2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07E8715" w14:textId="77777777" w:rsidR="000854D2" w:rsidRDefault="000854D2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4360EE8E" w14:textId="25BB018F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7DD40D0C" w14:textId="77777777" w:rsidTr="4C1E042C">
        <w:trPr>
          <w:trHeight w:val="492"/>
        </w:trPr>
        <w:tc>
          <w:tcPr>
            <w:tcW w:w="1247" w:type="dxa"/>
          </w:tcPr>
          <w:p w14:paraId="6759CB14" w14:textId="426F6352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7AD0BBEB" w14:textId="68F9711E" w:rsidR="005E4F9E" w:rsidRPr="000854D2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34C617AA" w14:textId="763F65B9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2E86A0D0" w14:textId="77777777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825EB59" w14:textId="5B575B51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E22D00" w14:paraId="0FD67329" w14:textId="77777777" w:rsidTr="4C1E042C">
        <w:trPr>
          <w:trHeight w:val="492"/>
        </w:trPr>
        <w:tc>
          <w:tcPr>
            <w:tcW w:w="1247" w:type="dxa"/>
          </w:tcPr>
          <w:p w14:paraId="4BA1871B" w14:textId="569DE391" w:rsid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0EC903FC" w14:textId="77777777" w:rsidR="005E4F9E" w:rsidRP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50AA809C" w14:textId="50A5B0FE" w:rsidR="005E4F9E" w:rsidRPr="005E4F9E" w:rsidRDefault="005E4F9E" w:rsidP="340DA93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3814C500" w14:textId="6F7D868D" w:rsidR="005E4F9E" w:rsidRDefault="005E4F9E" w:rsidP="5994B055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68C17956" w14:textId="4C1DEA7B" w:rsidR="239A2257" w:rsidRDefault="239A2257" w:rsidP="340DA93F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519EB2D4" w14:paraId="404640F9" w14:textId="77777777" w:rsidTr="4C1E042C">
        <w:trPr>
          <w:trHeight w:val="492"/>
        </w:trPr>
        <w:tc>
          <w:tcPr>
            <w:tcW w:w="1247" w:type="dxa"/>
          </w:tcPr>
          <w:p w14:paraId="7CB4EAB5" w14:textId="7C18F481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57718920" w14:textId="46398B54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405BEE5" w14:textId="4A4CCE69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0F43CD48" w14:textId="561E24ED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4B835AF8" w14:textId="3E530CF2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519EB2D4" w14:paraId="4DFC86C0" w14:textId="77777777" w:rsidTr="4C1E042C">
        <w:trPr>
          <w:trHeight w:val="492"/>
        </w:trPr>
        <w:tc>
          <w:tcPr>
            <w:tcW w:w="1247" w:type="dxa"/>
          </w:tcPr>
          <w:p w14:paraId="62330327" w14:textId="285E060F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15" w:type="dxa"/>
          </w:tcPr>
          <w:p w14:paraId="089CDB13" w14:textId="5AE521F7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496" w:type="dxa"/>
          </w:tcPr>
          <w:p w14:paraId="7152F35A" w14:textId="5D6B0855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905" w:type="dxa"/>
          </w:tcPr>
          <w:p w14:paraId="011495A7" w14:textId="649D3BD5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955" w:type="dxa"/>
          </w:tcPr>
          <w:p w14:paraId="27555BA6" w14:textId="5D975DD8" w:rsidR="519EB2D4" w:rsidRDefault="519EB2D4" w:rsidP="519EB2D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7E5CFCF" w14:textId="476881A5" w:rsidR="00162705" w:rsidRDefault="00162705" w:rsidP="00ED4B41"/>
    <w:p w14:paraId="3C9CE815" w14:textId="6A80528E" w:rsidR="00FB037B" w:rsidRPr="00FB037B" w:rsidRDefault="00FB037B" w:rsidP="00FB037B"/>
    <w:p w14:paraId="57EC0520" w14:textId="148D79EA" w:rsidR="00FB037B" w:rsidRDefault="00FB037B" w:rsidP="00FB037B"/>
    <w:p w14:paraId="128ABEF5" w14:textId="5C540764" w:rsidR="00FB037B" w:rsidRPr="00FB037B" w:rsidRDefault="00FB037B" w:rsidP="00FB037B">
      <w:pPr>
        <w:tabs>
          <w:tab w:val="left" w:pos="1900"/>
        </w:tabs>
      </w:pPr>
      <w:r>
        <w:tab/>
      </w:r>
      <w:r w:rsidRPr="00FB037B">
        <w:t>-</w:t>
      </w:r>
    </w:p>
    <w:sectPr w:rsidR="00FB037B" w:rsidRPr="00FB037B" w:rsidSect="001C0D1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BA"/>
    <w:family w:val="roman"/>
    <w:pitch w:val="variable"/>
    <w:sig w:usb0="00000287" w:usb1="00000000" w:usb2="00000000" w:usb3="00000000" w:csb0="0000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NzaxNDQ3tTQ2sjRT0lEKTi0uzszPAykwqgUAYhgjjywAAAA="/>
  </w:docVars>
  <w:rsids>
    <w:rsidRoot w:val="008B4D3E"/>
    <w:rsid w:val="00042D78"/>
    <w:rsid w:val="000720F2"/>
    <w:rsid w:val="000854D2"/>
    <w:rsid w:val="00126361"/>
    <w:rsid w:val="0015154F"/>
    <w:rsid w:val="00154517"/>
    <w:rsid w:val="00162705"/>
    <w:rsid w:val="001C0D1E"/>
    <w:rsid w:val="002362AD"/>
    <w:rsid w:val="00243E0B"/>
    <w:rsid w:val="00257DF1"/>
    <w:rsid w:val="0029229F"/>
    <w:rsid w:val="002D35C6"/>
    <w:rsid w:val="002F7B29"/>
    <w:rsid w:val="00362907"/>
    <w:rsid w:val="003823E0"/>
    <w:rsid w:val="00462F3A"/>
    <w:rsid w:val="005000EE"/>
    <w:rsid w:val="00530D29"/>
    <w:rsid w:val="00547FAE"/>
    <w:rsid w:val="005E4F9E"/>
    <w:rsid w:val="00644412"/>
    <w:rsid w:val="006855B5"/>
    <w:rsid w:val="006C3766"/>
    <w:rsid w:val="0070458D"/>
    <w:rsid w:val="0077543C"/>
    <w:rsid w:val="008559B8"/>
    <w:rsid w:val="00874E9C"/>
    <w:rsid w:val="008B4D3E"/>
    <w:rsid w:val="008D3D67"/>
    <w:rsid w:val="0097436D"/>
    <w:rsid w:val="009E6B12"/>
    <w:rsid w:val="00A03309"/>
    <w:rsid w:val="00AD6F3D"/>
    <w:rsid w:val="00AD7A47"/>
    <w:rsid w:val="00AE12E1"/>
    <w:rsid w:val="00B10730"/>
    <w:rsid w:val="00B539A2"/>
    <w:rsid w:val="00B85C6E"/>
    <w:rsid w:val="00BE4C6F"/>
    <w:rsid w:val="00CA0C0F"/>
    <w:rsid w:val="00CB1AE2"/>
    <w:rsid w:val="00DA3501"/>
    <w:rsid w:val="00DC0EA4"/>
    <w:rsid w:val="00E22D00"/>
    <w:rsid w:val="00ED4B41"/>
    <w:rsid w:val="00EE2AC9"/>
    <w:rsid w:val="00F02DC4"/>
    <w:rsid w:val="00F04623"/>
    <w:rsid w:val="00F073BE"/>
    <w:rsid w:val="00F57148"/>
    <w:rsid w:val="00FB037B"/>
    <w:rsid w:val="0561BEAB"/>
    <w:rsid w:val="0A808FF3"/>
    <w:rsid w:val="0AFB32E8"/>
    <w:rsid w:val="0DB830B5"/>
    <w:rsid w:val="0FC7D6A7"/>
    <w:rsid w:val="12B809B1"/>
    <w:rsid w:val="1342AC26"/>
    <w:rsid w:val="13808E0C"/>
    <w:rsid w:val="153145F5"/>
    <w:rsid w:val="16CD1656"/>
    <w:rsid w:val="180642C2"/>
    <w:rsid w:val="181B2F95"/>
    <w:rsid w:val="182283F5"/>
    <w:rsid w:val="1824546F"/>
    <w:rsid w:val="19C024D0"/>
    <w:rsid w:val="1B5339AE"/>
    <w:rsid w:val="1BA08779"/>
    <w:rsid w:val="1F69D06B"/>
    <w:rsid w:val="20590F32"/>
    <w:rsid w:val="21BABA94"/>
    <w:rsid w:val="239A2257"/>
    <w:rsid w:val="27F6FCF7"/>
    <w:rsid w:val="28CA7450"/>
    <w:rsid w:val="29E6C91B"/>
    <w:rsid w:val="2B1ED180"/>
    <w:rsid w:val="2BBFF190"/>
    <w:rsid w:val="2FC7258E"/>
    <w:rsid w:val="340DA93F"/>
    <w:rsid w:val="3A09B30C"/>
    <w:rsid w:val="3A586940"/>
    <w:rsid w:val="3A638BD4"/>
    <w:rsid w:val="3C6BC5BC"/>
    <w:rsid w:val="3DB382C7"/>
    <w:rsid w:val="3F73A8B8"/>
    <w:rsid w:val="3FA5931B"/>
    <w:rsid w:val="413E3604"/>
    <w:rsid w:val="4211E3EF"/>
    <w:rsid w:val="45B326CF"/>
    <w:rsid w:val="47C69A18"/>
    <w:rsid w:val="4C1E042C"/>
    <w:rsid w:val="4D22AC79"/>
    <w:rsid w:val="4E3F72DE"/>
    <w:rsid w:val="501716BB"/>
    <w:rsid w:val="519EB2D4"/>
    <w:rsid w:val="536F2B1D"/>
    <w:rsid w:val="5423F3B7"/>
    <w:rsid w:val="554006F1"/>
    <w:rsid w:val="5994B055"/>
    <w:rsid w:val="5A52C98A"/>
    <w:rsid w:val="5AE94D3B"/>
    <w:rsid w:val="5B726A09"/>
    <w:rsid w:val="5CED1602"/>
    <w:rsid w:val="5E1ACB7F"/>
    <w:rsid w:val="64FCBFCE"/>
    <w:rsid w:val="65A8596D"/>
    <w:rsid w:val="67241654"/>
    <w:rsid w:val="6D5DEE03"/>
    <w:rsid w:val="6DA87B9C"/>
    <w:rsid w:val="6F0A72D9"/>
    <w:rsid w:val="6F8B88F6"/>
    <w:rsid w:val="6F8E6258"/>
    <w:rsid w:val="70A6433A"/>
    <w:rsid w:val="75303600"/>
    <w:rsid w:val="78B1551F"/>
    <w:rsid w:val="78B942A5"/>
    <w:rsid w:val="78F48074"/>
    <w:rsid w:val="79E9AA5A"/>
    <w:rsid w:val="7C4F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B10D9"/>
  <w15:chartTrackingRefBased/>
  <w15:docId w15:val="{7D975C02-76CD-45BB-A3AF-DE54993978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33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autoRedefine/>
    <w:qFormat/>
    <w:rsid w:val="00A03309"/>
    <w:pPr>
      <w:tabs>
        <w:tab w:val="right" w:leader="dot" w:pos="9350"/>
      </w:tabs>
    </w:pPr>
    <w:rPr>
      <w:rFonts w:ascii="Garamond" w:hAnsi="Garamond"/>
      <w:sz w:val="28"/>
    </w:rPr>
  </w:style>
  <w:style w:type="character" w:customStyle="1" w:styleId="Style1Char">
    <w:name w:val="Style1 Char"/>
    <w:basedOn w:val="Heading1Char"/>
    <w:link w:val="Style1"/>
    <w:rsid w:val="00A03309"/>
    <w:rPr>
      <w:rFonts w:ascii="Garamond" w:eastAsiaTheme="majorEastAsia" w:hAnsi="Garamond" w:cstheme="majorBidi"/>
      <w:color w:val="2F5496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033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B4D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559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59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6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5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CA376798024CA49A3A797C0E05D78D8" ma:contentTypeVersion="15" ma:contentTypeDescription="Ein neues Dokument erstellen." ma:contentTypeScope="" ma:versionID="18bc0c63d4a938e68822b2f00ce4dd48">
  <xsd:schema xmlns:xsd="http://www.w3.org/2001/XMLSchema" xmlns:xs="http://www.w3.org/2001/XMLSchema" xmlns:p="http://schemas.microsoft.com/office/2006/metadata/properties" xmlns:ns2="5e58c661-37c7-4936-bd61-64aa89230a46" xmlns:ns3="5d0c0531-6303-4ea4-a3c6-627204459c6b" targetNamespace="http://schemas.microsoft.com/office/2006/metadata/properties" ma:root="true" ma:fieldsID="2a12d8a363384923fb32eeffc18e0a30" ns2:_="" ns3:_="">
    <xsd:import namespace="5e58c661-37c7-4936-bd61-64aa89230a46"/>
    <xsd:import namespace="5d0c0531-6303-4ea4-a3c6-627204459c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58c661-37c7-4936-bd61-64aa89230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Bildmarkierungen" ma:readOnly="false" ma:fieldId="{5cf76f15-5ced-4ddc-b409-7134ff3c332f}" ma:taxonomyMulti="true" ma:sspId="0aed264e-563a-469a-8ebe-271e849ec1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c0531-6303-4ea4-a3c6-627204459c6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44388a3-0e3f-4387-ab5d-143183455153}" ma:internalName="TaxCatchAll" ma:showField="CatchAllData" ma:web="5d0c0531-6303-4ea4-a3c6-627204459c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58c661-37c7-4936-bd61-64aa89230a46">
      <Terms xmlns="http://schemas.microsoft.com/office/infopath/2007/PartnerControls"/>
    </lcf76f155ced4ddcb4097134ff3c332f>
    <TaxCatchAll xmlns="5d0c0531-6303-4ea4-a3c6-627204459c6b" xsi:nil="true"/>
  </documentManagement>
</p:properties>
</file>

<file path=customXml/itemProps1.xml><?xml version="1.0" encoding="utf-8"?>
<ds:datastoreItem xmlns:ds="http://schemas.openxmlformats.org/officeDocument/2006/customXml" ds:itemID="{3BC20BD4-354C-4D73-933E-655A72D9A8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58c661-37c7-4936-bd61-64aa89230a46"/>
    <ds:schemaRef ds:uri="5d0c0531-6303-4ea4-a3c6-627204459c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D73B49-2D9F-4490-8DBE-7249A7A117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E0A141-6E51-4348-8463-B10691D79F80}">
  <ds:schemaRefs>
    <ds:schemaRef ds:uri="http://schemas.microsoft.com/office/2006/metadata/properties"/>
    <ds:schemaRef ds:uri="http://schemas.microsoft.com/office/infopath/2007/PartnerControls"/>
    <ds:schemaRef ds:uri="5e58c661-37c7-4936-bd61-64aa89230a46"/>
    <ds:schemaRef ds:uri="5d0c0531-6303-4ea4-a3c6-627204459c6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213</Characters>
  <Application>Microsoft Office Word</Application>
  <DocSecurity>0</DocSecurity>
  <Lines>106</Lines>
  <Paragraphs>17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ine Adhiambo Lusi</dc:creator>
  <cp:keywords/>
  <dc:description/>
  <cp:lastModifiedBy>Josephine Adhiambo Lusi</cp:lastModifiedBy>
  <cp:revision>2</cp:revision>
  <dcterms:created xsi:type="dcterms:W3CDTF">2022-11-23T11:00:00Z</dcterms:created>
  <dcterms:modified xsi:type="dcterms:W3CDTF">2022-11-2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A376798024CA49A3A797C0E05D78D8</vt:lpwstr>
  </property>
  <property fmtid="{D5CDD505-2E9C-101B-9397-08002B2CF9AE}" pid="3" name="MediaServiceImageTags">
    <vt:lpwstr/>
  </property>
  <property fmtid="{D5CDD505-2E9C-101B-9397-08002B2CF9AE}" pid="4" name="GrammarlyDocumentId">
    <vt:lpwstr>8781a60e780655522876f28c20bedd41bb1117dd7b624fa8c3434310c62af0b2</vt:lpwstr>
  </property>
</Properties>
</file>